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7212CC" w14:textId="77777777" w:rsidR="002707C5" w:rsidRDefault="002707C5">
      <w:pPr>
        <w:jc w:val="center"/>
        <w:rPr>
          <w:b/>
          <w:sz w:val="28"/>
        </w:rPr>
      </w:pPr>
      <w:r>
        <w:rPr>
          <w:b/>
          <w:sz w:val="28"/>
        </w:rPr>
        <w:t>Homework #</w:t>
      </w:r>
      <w:r w:rsidR="00C7461D">
        <w:rPr>
          <w:b/>
          <w:sz w:val="28"/>
        </w:rPr>
        <w:t>4</w:t>
      </w:r>
    </w:p>
    <w:p w14:paraId="29482036" w14:textId="0B40F2B8" w:rsidR="002707C5" w:rsidRDefault="002707C5" w:rsidP="00E41576">
      <w:pPr>
        <w:pStyle w:val="Header"/>
        <w:tabs>
          <w:tab w:val="clear" w:pos="4320"/>
          <w:tab w:val="clear" w:pos="8640"/>
        </w:tabs>
        <w:jc w:val="center"/>
        <w:rPr>
          <w:b/>
          <w:sz w:val="28"/>
        </w:rPr>
      </w:pPr>
      <w:r>
        <w:rPr>
          <w:b/>
          <w:sz w:val="28"/>
        </w:rPr>
        <w:t xml:space="preserve">Due </w:t>
      </w:r>
      <w:r w:rsidR="00944EC5">
        <w:rPr>
          <w:b/>
          <w:sz w:val="28"/>
        </w:rPr>
        <w:t>Wednes</w:t>
      </w:r>
      <w:r>
        <w:rPr>
          <w:b/>
          <w:sz w:val="28"/>
        </w:rPr>
        <w:t xml:space="preserve">day, </w:t>
      </w:r>
      <w:r w:rsidR="007E12CE">
        <w:rPr>
          <w:b/>
          <w:sz w:val="28"/>
        </w:rPr>
        <w:t xml:space="preserve">March </w:t>
      </w:r>
      <w:r w:rsidR="003E46FD">
        <w:rPr>
          <w:b/>
          <w:sz w:val="28"/>
        </w:rPr>
        <w:t>14</w:t>
      </w:r>
    </w:p>
    <w:p w14:paraId="4F087415" w14:textId="77777777" w:rsidR="00D60833" w:rsidRDefault="00D60833" w:rsidP="00E41576">
      <w:pPr>
        <w:pStyle w:val="Header"/>
        <w:tabs>
          <w:tab w:val="clear" w:pos="4320"/>
          <w:tab w:val="clear" w:pos="8640"/>
        </w:tabs>
        <w:jc w:val="center"/>
        <w:rPr>
          <w:b/>
          <w:sz w:val="28"/>
        </w:rPr>
      </w:pPr>
    </w:p>
    <w:p w14:paraId="125A39E0" w14:textId="77A4D585" w:rsidR="00C7461D" w:rsidRDefault="00416EA3" w:rsidP="00C7461D">
      <w:pPr>
        <w:rPr>
          <w:sz w:val="24"/>
          <w:szCs w:val="24"/>
        </w:rPr>
      </w:pPr>
      <w:r>
        <w:rPr>
          <w:sz w:val="24"/>
          <w:szCs w:val="24"/>
        </w:rPr>
        <w:t xml:space="preserve">Note: </w:t>
      </w:r>
      <w:r w:rsidR="00C7461D">
        <w:rPr>
          <w:sz w:val="24"/>
          <w:szCs w:val="24"/>
        </w:rPr>
        <w:t xml:space="preserve">The first test is currently scheduled for </w:t>
      </w:r>
      <w:r w:rsidR="007E12CE">
        <w:rPr>
          <w:sz w:val="24"/>
          <w:szCs w:val="24"/>
        </w:rPr>
        <w:t>March 2</w:t>
      </w:r>
      <w:r w:rsidR="00E214AA">
        <w:rPr>
          <w:sz w:val="24"/>
          <w:szCs w:val="24"/>
        </w:rPr>
        <w:t>1</w:t>
      </w:r>
      <w:r w:rsidR="00C7461D">
        <w:rPr>
          <w:sz w:val="24"/>
          <w:szCs w:val="24"/>
        </w:rPr>
        <w:t xml:space="preserve"> and wil</w:t>
      </w:r>
      <w:r w:rsidR="00944EC5">
        <w:rPr>
          <w:sz w:val="24"/>
          <w:szCs w:val="24"/>
        </w:rPr>
        <w:t xml:space="preserve">l cover </w:t>
      </w:r>
      <w:r w:rsidR="00341E8F">
        <w:rPr>
          <w:sz w:val="24"/>
          <w:szCs w:val="24"/>
        </w:rPr>
        <w:t>the first five weeks of lecture and related homework</w:t>
      </w:r>
      <w:r w:rsidR="00E76456">
        <w:rPr>
          <w:sz w:val="24"/>
          <w:szCs w:val="24"/>
        </w:rPr>
        <w:t xml:space="preserve"> (Chapters 1–3)</w:t>
      </w:r>
      <w:r>
        <w:rPr>
          <w:sz w:val="24"/>
          <w:szCs w:val="24"/>
        </w:rPr>
        <w:t xml:space="preserve">. </w:t>
      </w:r>
      <w:r w:rsidR="00C7461D">
        <w:rPr>
          <w:sz w:val="24"/>
          <w:szCs w:val="24"/>
        </w:rPr>
        <w:t>Please turn in, with this homework, a</w:t>
      </w:r>
      <w:r w:rsidR="00341E8F">
        <w:rPr>
          <w:sz w:val="24"/>
          <w:szCs w:val="24"/>
        </w:rPr>
        <w:t xml:space="preserve"> 15-question</w:t>
      </w:r>
      <w:r w:rsidR="00C7461D">
        <w:rPr>
          <w:sz w:val="24"/>
          <w:szCs w:val="24"/>
        </w:rPr>
        <w:t xml:space="preserve"> </w:t>
      </w:r>
      <w:proofErr w:type="spellStart"/>
      <w:r w:rsidR="00C7461D">
        <w:rPr>
          <w:sz w:val="24"/>
          <w:szCs w:val="24"/>
        </w:rPr>
        <w:t>AccuScan</w:t>
      </w:r>
      <w:proofErr w:type="spellEnd"/>
      <w:r w:rsidR="00341E8F">
        <w:rPr>
          <w:sz w:val="24"/>
          <w:szCs w:val="24"/>
        </w:rPr>
        <w:t xml:space="preserve"> form </w:t>
      </w:r>
      <w:r w:rsidR="00C7461D">
        <w:rPr>
          <w:sz w:val="24"/>
          <w:szCs w:val="24"/>
        </w:rPr>
        <w:t xml:space="preserve">and an 8.5” by 11” Examination </w:t>
      </w:r>
      <w:r w:rsidR="00341E8F">
        <w:rPr>
          <w:sz w:val="24"/>
          <w:szCs w:val="24"/>
        </w:rPr>
        <w:t>B</w:t>
      </w:r>
      <w:r>
        <w:rPr>
          <w:sz w:val="24"/>
          <w:szCs w:val="24"/>
        </w:rPr>
        <w:t xml:space="preserve">ook. </w:t>
      </w:r>
      <w:r w:rsidR="00C7461D">
        <w:rPr>
          <w:sz w:val="24"/>
          <w:szCs w:val="24"/>
        </w:rPr>
        <w:t xml:space="preserve">Write your </w:t>
      </w:r>
      <w:r w:rsidR="00C7461D">
        <w:rPr>
          <w:i/>
          <w:iCs/>
          <w:sz w:val="24"/>
          <w:szCs w:val="24"/>
        </w:rPr>
        <w:t>name</w:t>
      </w:r>
      <w:r w:rsidR="00C7461D">
        <w:rPr>
          <w:sz w:val="24"/>
          <w:szCs w:val="24"/>
        </w:rPr>
        <w:t xml:space="preserve"> on the </w:t>
      </w:r>
      <w:r w:rsidR="00C7461D">
        <w:rPr>
          <w:i/>
          <w:iCs/>
          <w:sz w:val="24"/>
          <w:szCs w:val="24"/>
        </w:rPr>
        <w:t>back</w:t>
      </w:r>
      <w:r w:rsidR="00C7461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ide of the </w:t>
      </w:r>
      <w:bookmarkStart w:id="0" w:name="_GoBack"/>
      <w:r>
        <w:rPr>
          <w:sz w:val="24"/>
          <w:szCs w:val="24"/>
        </w:rPr>
        <w:t xml:space="preserve">form and the book. </w:t>
      </w:r>
      <w:r w:rsidR="00C7461D">
        <w:rPr>
          <w:sz w:val="24"/>
          <w:szCs w:val="24"/>
        </w:rPr>
        <w:t xml:space="preserve">Write </w:t>
      </w:r>
      <w:r w:rsidR="00C7461D">
        <w:rPr>
          <w:i/>
          <w:iCs/>
          <w:sz w:val="24"/>
          <w:szCs w:val="24"/>
        </w:rPr>
        <w:t>nothing</w:t>
      </w:r>
      <w:r w:rsidR="00C7461D">
        <w:rPr>
          <w:sz w:val="24"/>
          <w:szCs w:val="24"/>
        </w:rPr>
        <w:t xml:space="preserve"> else </w:t>
      </w:r>
      <w:r w:rsidR="00C7461D">
        <w:rPr>
          <w:i/>
          <w:iCs/>
          <w:sz w:val="24"/>
          <w:szCs w:val="24"/>
        </w:rPr>
        <w:t>anywhere</w:t>
      </w:r>
      <w:r w:rsidR="00C7461D">
        <w:rPr>
          <w:sz w:val="24"/>
          <w:szCs w:val="24"/>
        </w:rPr>
        <w:t xml:space="preserve"> on the form.</w:t>
      </w:r>
    </w:p>
    <w:bookmarkEnd w:id="0"/>
    <w:p w14:paraId="2A6AFD99" w14:textId="77777777" w:rsidR="00912AAB" w:rsidRDefault="00912AAB" w:rsidP="00912AAB">
      <w:pPr>
        <w:pStyle w:val="Header"/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 xml:space="preserve">A student’s grade depends on three tests, which are scored </w:t>
      </w:r>
      <w:r w:rsidR="00341E8F">
        <w:rPr>
          <w:sz w:val="24"/>
        </w:rPr>
        <w:t>in the range</w:t>
      </w:r>
      <w:r>
        <w:rPr>
          <w:sz w:val="24"/>
        </w:rPr>
        <w:t xml:space="preserve"> 0 </w:t>
      </w:r>
      <w:r w:rsidR="00341E8F">
        <w:rPr>
          <w:sz w:val="24"/>
        </w:rPr>
        <w:t>to</w:t>
      </w:r>
      <w:r>
        <w:rPr>
          <w:sz w:val="24"/>
        </w:rPr>
        <w:t xml:space="preserve"> 100.</w:t>
      </w:r>
    </w:p>
    <w:p w14:paraId="658FAB66" w14:textId="77777777" w:rsidR="00912AAB" w:rsidRDefault="00C7766B" w:rsidP="00912AAB">
      <w:pPr>
        <w:pStyle w:val="Header"/>
        <w:numPr>
          <w:ilvl w:val="0"/>
          <w:numId w:val="3"/>
        </w:numPr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>The grade is</w:t>
      </w:r>
      <w:r w:rsidR="00912AAB">
        <w:rPr>
          <w:sz w:val="24"/>
        </w:rPr>
        <w:t xml:space="preserve"> “Pass” if </w:t>
      </w:r>
      <w:r w:rsidR="00317BE6" w:rsidRPr="00317BE6">
        <w:rPr>
          <w:i/>
          <w:sz w:val="24"/>
        </w:rPr>
        <w:t>all</w:t>
      </w:r>
      <w:r w:rsidR="00912AAB">
        <w:rPr>
          <w:sz w:val="24"/>
        </w:rPr>
        <w:t xml:space="preserve"> scores </w:t>
      </w:r>
      <w:r w:rsidR="00FA447C">
        <w:rPr>
          <w:sz w:val="24"/>
        </w:rPr>
        <w:t xml:space="preserve">are </w:t>
      </w:r>
      <w:r w:rsidR="00912AAB">
        <w:rPr>
          <w:sz w:val="24"/>
        </w:rPr>
        <w:t>at least 50</w:t>
      </w:r>
      <w:r w:rsidR="00317BE6">
        <w:rPr>
          <w:sz w:val="24"/>
        </w:rPr>
        <w:t xml:space="preserve"> and the </w:t>
      </w:r>
      <w:r w:rsidR="00317BE6" w:rsidRPr="00BB5F25">
        <w:rPr>
          <w:i/>
          <w:sz w:val="24"/>
        </w:rPr>
        <w:t>average</w:t>
      </w:r>
      <w:r w:rsidR="00317BE6">
        <w:rPr>
          <w:sz w:val="24"/>
        </w:rPr>
        <w:t xml:space="preserve"> </w:t>
      </w:r>
      <w:r w:rsidR="00BB5F25">
        <w:rPr>
          <w:sz w:val="24"/>
        </w:rPr>
        <w:t xml:space="preserve">of the scores </w:t>
      </w:r>
      <w:r w:rsidR="00317BE6">
        <w:rPr>
          <w:sz w:val="24"/>
        </w:rPr>
        <w:t>is at least 60</w:t>
      </w:r>
      <w:r w:rsidR="00912AAB">
        <w:rPr>
          <w:sz w:val="24"/>
        </w:rPr>
        <w:t>.</w:t>
      </w:r>
    </w:p>
    <w:p w14:paraId="53AF5992" w14:textId="77777777" w:rsidR="00912AAB" w:rsidRDefault="00C7766B" w:rsidP="00912AAB">
      <w:pPr>
        <w:pStyle w:val="Header"/>
        <w:numPr>
          <w:ilvl w:val="0"/>
          <w:numId w:val="3"/>
        </w:numPr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>The grade is</w:t>
      </w:r>
      <w:r w:rsidR="00912AAB">
        <w:rPr>
          <w:sz w:val="24"/>
        </w:rPr>
        <w:t xml:space="preserve"> “Pass </w:t>
      </w:r>
      <w:proofErr w:type="gramStart"/>
      <w:r w:rsidR="00317BE6">
        <w:rPr>
          <w:sz w:val="24"/>
        </w:rPr>
        <w:t>With</w:t>
      </w:r>
      <w:proofErr w:type="gramEnd"/>
      <w:r w:rsidR="00317BE6">
        <w:rPr>
          <w:sz w:val="24"/>
        </w:rPr>
        <w:t xml:space="preserve"> Reservations</w:t>
      </w:r>
      <w:r w:rsidR="00912AAB">
        <w:rPr>
          <w:sz w:val="24"/>
        </w:rPr>
        <w:t xml:space="preserve">” if </w:t>
      </w:r>
      <w:r w:rsidR="00FA447C">
        <w:rPr>
          <w:sz w:val="24"/>
        </w:rPr>
        <w:t>the condition</w:t>
      </w:r>
      <w:r>
        <w:rPr>
          <w:sz w:val="24"/>
        </w:rPr>
        <w:t xml:space="preserve"> above </w:t>
      </w:r>
      <w:r w:rsidR="00FA447C">
        <w:rPr>
          <w:sz w:val="24"/>
        </w:rPr>
        <w:t>is</w:t>
      </w:r>
      <w:r>
        <w:rPr>
          <w:sz w:val="24"/>
        </w:rPr>
        <w:t xml:space="preserve"> not met</w:t>
      </w:r>
      <w:r w:rsidR="00BB5F25">
        <w:rPr>
          <w:sz w:val="24"/>
        </w:rPr>
        <w:t>,</w:t>
      </w:r>
      <w:r>
        <w:rPr>
          <w:sz w:val="24"/>
        </w:rPr>
        <w:t xml:space="preserve"> </w:t>
      </w:r>
      <w:r w:rsidR="00317BE6">
        <w:rPr>
          <w:sz w:val="24"/>
        </w:rPr>
        <w:t>one grade is at least 50, the other two grades are at least 20, and the average is at least 45</w:t>
      </w:r>
      <w:r w:rsidR="00912AAB">
        <w:rPr>
          <w:sz w:val="24"/>
        </w:rPr>
        <w:t>.</w:t>
      </w:r>
    </w:p>
    <w:p w14:paraId="090C1700" w14:textId="77777777" w:rsidR="00912AAB" w:rsidRDefault="00C7766B" w:rsidP="00912AAB">
      <w:pPr>
        <w:pStyle w:val="Header"/>
        <w:numPr>
          <w:ilvl w:val="0"/>
          <w:numId w:val="3"/>
        </w:numPr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>The grade is “Fail”</w:t>
      </w:r>
      <w:r w:rsidR="00912AAB">
        <w:rPr>
          <w:sz w:val="24"/>
        </w:rPr>
        <w:t xml:space="preserve"> if </w:t>
      </w:r>
      <w:r>
        <w:rPr>
          <w:sz w:val="24"/>
        </w:rPr>
        <w:t xml:space="preserve">the </w:t>
      </w:r>
      <w:r w:rsidR="00416EA3">
        <w:rPr>
          <w:sz w:val="24"/>
        </w:rPr>
        <w:t>neither of the cases above</w:t>
      </w:r>
      <w:r>
        <w:rPr>
          <w:sz w:val="24"/>
        </w:rPr>
        <w:t xml:space="preserve"> are </w:t>
      </w:r>
      <w:r w:rsidR="00416EA3">
        <w:rPr>
          <w:sz w:val="24"/>
        </w:rPr>
        <w:t>satisfied</w:t>
      </w:r>
      <w:r w:rsidR="00912AAB">
        <w:rPr>
          <w:sz w:val="24"/>
        </w:rPr>
        <w:t>.</w:t>
      </w:r>
    </w:p>
    <w:p w14:paraId="2FDB1020" w14:textId="77777777" w:rsidR="00912AAB" w:rsidRDefault="00912AAB" w:rsidP="00912AAB">
      <w:pPr>
        <w:pStyle w:val="Header"/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>Write a program which inputs the three test scores and outputs either “Pass”, “Pa</w:t>
      </w:r>
      <w:r w:rsidR="00416EA3">
        <w:rPr>
          <w:sz w:val="24"/>
        </w:rPr>
        <w:t xml:space="preserve">ss </w:t>
      </w:r>
      <w:proofErr w:type="gramStart"/>
      <w:r w:rsidR="00317BE6">
        <w:rPr>
          <w:sz w:val="24"/>
        </w:rPr>
        <w:t>With</w:t>
      </w:r>
      <w:proofErr w:type="gramEnd"/>
      <w:r w:rsidR="00317BE6">
        <w:rPr>
          <w:sz w:val="24"/>
        </w:rPr>
        <w:t xml:space="preserve"> Reservations</w:t>
      </w:r>
      <w:r w:rsidR="00416EA3">
        <w:rPr>
          <w:sz w:val="24"/>
        </w:rPr>
        <w:t>”, or “Fail”.</w:t>
      </w:r>
      <w:r>
        <w:rPr>
          <w:sz w:val="24"/>
        </w:rPr>
        <w:t xml:space="preserve"> If any of the input is inappropriate, your program should print an </w:t>
      </w:r>
      <w:r w:rsidR="00341E8F">
        <w:rPr>
          <w:sz w:val="24"/>
        </w:rPr>
        <w:t xml:space="preserve">appropriate </w:t>
      </w:r>
      <w:r>
        <w:rPr>
          <w:sz w:val="24"/>
        </w:rPr>
        <w:t>error message before terminating.</w:t>
      </w:r>
    </w:p>
    <w:p w14:paraId="02066D27" w14:textId="77777777" w:rsidR="002707C5" w:rsidRDefault="002707C5" w:rsidP="009745FE">
      <w:pPr>
        <w:pStyle w:val="Header"/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 xml:space="preserve">The program </w:t>
      </w:r>
      <w:r>
        <w:rPr>
          <w:b/>
          <w:bCs/>
          <w:sz w:val="24"/>
        </w:rPr>
        <w:t>Gold0</w:t>
      </w:r>
      <w:r w:rsidR="00912AAB">
        <w:rPr>
          <w:b/>
          <w:bCs/>
          <w:sz w:val="24"/>
        </w:rPr>
        <w:t>4</w:t>
      </w:r>
      <w:r>
        <w:rPr>
          <w:b/>
          <w:bCs/>
          <w:sz w:val="24"/>
        </w:rPr>
        <w:t>.exe</w:t>
      </w:r>
      <w:r>
        <w:rPr>
          <w:sz w:val="24"/>
        </w:rPr>
        <w:t xml:space="preserve"> </w:t>
      </w:r>
      <w:r w:rsidR="00BE31D7">
        <w:rPr>
          <w:sz w:val="24"/>
        </w:rPr>
        <w:t xml:space="preserve">on my Web site </w:t>
      </w:r>
      <w:r>
        <w:rPr>
          <w:sz w:val="24"/>
        </w:rPr>
        <w:t>demonstrates what your program should do.</w:t>
      </w:r>
    </w:p>
    <w:p w14:paraId="4B961642" w14:textId="77777777" w:rsidR="009463FC" w:rsidRDefault="009463FC" w:rsidP="009463FC">
      <w:pPr>
        <w:pStyle w:val="Header"/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>You should turn in (in a pocket folder): this assignment/grading sheet</w:t>
      </w:r>
      <w:r w:rsidR="00C036AC">
        <w:rPr>
          <w:sz w:val="24"/>
        </w:rPr>
        <w:t xml:space="preserve"> (write your name in the space below)</w:t>
      </w:r>
      <w:r>
        <w:rPr>
          <w:sz w:val="24"/>
        </w:rPr>
        <w:t xml:space="preserve">, your statement of completeness, </w:t>
      </w:r>
      <w:r w:rsidR="003A660A">
        <w:rPr>
          <w:sz w:val="24"/>
        </w:rPr>
        <w:t xml:space="preserve">a structure chart corresponding to outline comments in your code, </w:t>
      </w:r>
      <w:r>
        <w:rPr>
          <w:sz w:val="24"/>
        </w:rPr>
        <w:t>and a</w:t>
      </w:r>
      <w:r w:rsidR="00416EA3">
        <w:rPr>
          <w:sz w:val="24"/>
        </w:rPr>
        <w:t> full printout of your program.</w:t>
      </w:r>
      <w:r>
        <w:rPr>
          <w:sz w:val="24"/>
        </w:rPr>
        <w:t xml:space="preserve"> </w:t>
      </w:r>
      <w:r w:rsidR="00C036AC">
        <w:rPr>
          <w:sz w:val="24"/>
        </w:rPr>
        <w:t>All documents sh</w:t>
      </w:r>
      <w:r w:rsidR="00416EA3">
        <w:rPr>
          <w:sz w:val="24"/>
        </w:rPr>
        <w:t xml:space="preserve">ould be appropriately labeled. </w:t>
      </w:r>
      <w:r w:rsidR="00BE31D7">
        <w:rPr>
          <w:sz w:val="24"/>
        </w:rPr>
        <w:t>You should also place a folder named “Homework 04” containing your Main.cpp file into the private folder of your FTP site</w:t>
      </w:r>
      <w:r w:rsidR="00416EA3">
        <w:rPr>
          <w:sz w:val="24"/>
        </w:rPr>
        <w:t>.</w:t>
      </w:r>
    </w:p>
    <w:p w14:paraId="57E0B872" w14:textId="77777777" w:rsidR="002707C5" w:rsidRDefault="002707C5">
      <w:pPr>
        <w:pStyle w:val="Header"/>
        <w:spacing w:before="120"/>
        <w:jc w:val="center"/>
        <w:rPr>
          <w:b/>
          <w:sz w:val="28"/>
        </w:rPr>
      </w:pPr>
      <w:r>
        <w:rPr>
          <w:b/>
          <w:sz w:val="28"/>
        </w:rPr>
        <w:t>Grading Sheet, Homework #</w:t>
      </w:r>
      <w:r w:rsidR="00C7461D">
        <w:rPr>
          <w:b/>
          <w:sz w:val="28"/>
        </w:rPr>
        <w:t>4</w:t>
      </w:r>
    </w:p>
    <w:p w14:paraId="6310CF6B" w14:textId="77777777" w:rsidR="002707C5" w:rsidRDefault="002707C5" w:rsidP="003A660A">
      <w:pPr>
        <w:pStyle w:val="Header"/>
        <w:spacing w:before="120"/>
        <w:jc w:val="right"/>
        <w:rPr>
          <w:sz w:val="24"/>
        </w:rPr>
      </w:pPr>
      <w:r>
        <w:rPr>
          <w:sz w:val="24"/>
        </w:rPr>
        <w:t>Name: ________________________________</w:t>
      </w:r>
    </w:p>
    <w:p w14:paraId="16F22C31" w14:textId="77777777" w:rsidR="002707C5" w:rsidRDefault="002707C5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b/>
          <w:sz w:val="24"/>
        </w:rPr>
      </w:pPr>
      <w:r>
        <w:rPr>
          <w:b/>
          <w:sz w:val="24"/>
        </w:rPr>
        <w:t>Criteria</w:t>
      </w:r>
      <w:r>
        <w:rPr>
          <w:b/>
          <w:sz w:val="24"/>
        </w:rPr>
        <w:tab/>
        <w:t>Possible</w:t>
      </w:r>
      <w:r>
        <w:rPr>
          <w:b/>
          <w:sz w:val="24"/>
        </w:rPr>
        <w:tab/>
        <w:t>Achieved</w:t>
      </w:r>
    </w:p>
    <w:p w14:paraId="639611FD" w14:textId="77777777" w:rsidR="00C7461D" w:rsidRDefault="00C7461D" w:rsidP="00C7461D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Test Materials</w:t>
      </w:r>
      <w:r>
        <w:rPr>
          <w:sz w:val="24"/>
        </w:rPr>
        <w:tab/>
        <w:t>3</w:t>
      </w:r>
      <w:r>
        <w:rPr>
          <w:sz w:val="24"/>
        </w:rPr>
        <w:tab/>
        <w:t>________</w:t>
      </w:r>
    </w:p>
    <w:p w14:paraId="0F3D0DF9" w14:textId="77777777" w:rsidR="00C7461D" w:rsidRDefault="00C7461D" w:rsidP="00C7461D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Statement of Completenes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344DD4FC" w14:textId="77777777" w:rsidR="003A660A" w:rsidRDefault="003A660A" w:rsidP="00C7461D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Structure Chart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28F0A4FC" w14:textId="77777777" w:rsidR="00D219BB" w:rsidRDefault="00D219BB" w:rsidP="00D219BB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Clear Indentation and Spacing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32F61E6E" w14:textId="77777777" w:rsidR="002707C5" w:rsidRDefault="002707C5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Internal Code Comment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26FA355C" w14:textId="77777777" w:rsidR="007B4380" w:rsidRDefault="007B4380" w:rsidP="007B4380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Appropriate Use of Variable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67DDC444" w14:textId="77777777" w:rsidR="007B4380" w:rsidRDefault="007B4380" w:rsidP="007B4380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Appropriate Use of Statements &amp; Expression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41BF473C" w14:textId="77777777" w:rsidR="002707C5" w:rsidRDefault="002707C5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Complete/No Error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621C9D2A" w14:textId="77777777" w:rsidR="002707C5" w:rsidRDefault="002707C5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Output Format and Correctnes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7EC64253" w14:textId="77777777" w:rsidR="002707C5" w:rsidRDefault="002707C5">
      <w:pPr>
        <w:pStyle w:val="Header"/>
        <w:pBdr>
          <w:bottom w:val="single" w:sz="12" w:space="1" w:color="auto"/>
        </w:pBdr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Presentation</w:t>
      </w:r>
      <w:r>
        <w:rPr>
          <w:sz w:val="24"/>
        </w:rPr>
        <w:tab/>
      </w:r>
      <w:r w:rsidR="00341E8F">
        <w:rPr>
          <w:sz w:val="24"/>
        </w:rPr>
        <w:t>3</w:t>
      </w:r>
      <w:r>
        <w:rPr>
          <w:sz w:val="24"/>
        </w:rPr>
        <w:tab/>
        <w:t>________</w:t>
      </w:r>
    </w:p>
    <w:p w14:paraId="16EB63D7" w14:textId="77777777" w:rsidR="002707C5" w:rsidRDefault="002707C5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</w:p>
    <w:p w14:paraId="5F61E1FB" w14:textId="77777777" w:rsidR="002707C5" w:rsidRDefault="002707C5">
      <w:pPr>
        <w:pStyle w:val="Header"/>
        <w:tabs>
          <w:tab w:val="clear" w:pos="4320"/>
          <w:tab w:val="right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Total:</w:t>
      </w:r>
      <w:r>
        <w:rPr>
          <w:sz w:val="24"/>
        </w:rPr>
        <w:tab/>
      </w:r>
      <w:r w:rsidR="007B4380">
        <w:rPr>
          <w:sz w:val="24"/>
        </w:rPr>
        <w:t>4</w:t>
      </w:r>
      <w:r w:rsidR="00341E8F">
        <w:rPr>
          <w:sz w:val="24"/>
        </w:rPr>
        <w:t>6</w:t>
      </w:r>
      <w:r>
        <w:rPr>
          <w:sz w:val="24"/>
        </w:rPr>
        <w:tab/>
        <w:t>________</w:t>
      </w:r>
    </w:p>
    <w:p w14:paraId="492740D6" w14:textId="77777777" w:rsidR="002707C5" w:rsidRDefault="002707C5" w:rsidP="00944EC5">
      <w:pPr>
        <w:pStyle w:val="Header"/>
        <w:rPr>
          <w:sz w:val="28"/>
        </w:rPr>
      </w:pPr>
      <w:r>
        <w:rPr>
          <w:sz w:val="24"/>
        </w:rPr>
        <w:t>Notes:</w:t>
      </w:r>
    </w:p>
    <w:sectPr w:rsidR="002707C5" w:rsidSect="00D1759A">
      <w:headerReference w:type="default" r:id="rId7"/>
      <w:headerReference w:type="first" r:id="rId8"/>
      <w:pgSz w:w="12240" w:h="15840" w:code="1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6442D5" w14:textId="77777777" w:rsidR="00702756" w:rsidRDefault="00702756">
      <w:r>
        <w:separator/>
      </w:r>
    </w:p>
  </w:endnote>
  <w:endnote w:type="continuationSeparator" w:id="0">
    <w:p w14:paraId="0406BE35" w14:textId="77777777" w:rsidR="00702756" w:rsidRDefault="00702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013801" w14:textId="77777777" w:rsidR="00702756" w:rsidRDefault="00702756">
      <w:r>
        <w:separator/>
      </w:r>
    </w:p>
  </w:footnote>
  <w:footnote w:type="continuationSeparator" w:id="0">
    <w:p w14:paraId="5CC6E14B" w14:textId="77777777" w:rsidR="00702756" w:rsidRDefault="007027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71F47B" w14:textId="77777777" w:rsidR="00D219BB" w:rsidRDefault="00D219BB">
    <w:pPr>
      <w:pStyle w:val="Header"/>
    </w:pPr>
    <w:r>
      <w:t>CMPR 121 – Homework #1</w:t>
    </w:r>
    <w:r>
      <w:tab/>
    </w:r>
    <w:r>
      <w:tab/>
      <w:t xml:space="preserve">p. </w:t>
    </w:r>
    <w:r w:rsidR="00314EDB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314EDB">
      <w:rPr>
        <w:rStyle w:val="PageNumber"/>
      </w:rPr>
      <w:fldChar w:fldCharType="separate"/>
    </w:r>
    <w:r w:rsidR="00317BE6">
      <w:rPr>
        <w:rStyle w:val="PageNumber"/>
        <w:noProof/>
      </w:rPr>
      <w:t>2</w:t>
    </w:r>
    <w:r w:rsidR="00314EDB"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522ED" w14:textId="3158F202" w:rsidR="002707C5" w:rsidRDefault="002707C5" w:rsidP="0050115E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678CC"/>
    <w:multiLevelType w:val="hybridMultilevel"/>
    <w:tmpl w:val="E7486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BE768C"/>
    <w:multiLevelType w:val="hybridMultilevel"/>
    <w:tmpl w:val="533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AD3658"/>
    <w:multiLevelType w:val="hybridMultilevel"/>
    <w:tmpl w:val="0A2699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sDA0MTY2M7AwMjBS0lEKTi0uzszPAykwrAUAd4DX2SwAAAA="/>
  </w:docVars>
  <w:rsids>
    <w:rsidRoot w:val="00D219BB"/>
    <w:rsid w:val="00002405"/>
    <w:rsid w:val="00003B5A"/>
    <w:rsid w:val="00053F88"/>
    <w:rsid w:val="000B7F41"/>
    <w:rsid w:val="00112C66"/>
    <w:rsid w:val="00190681"/>
    <w:rsid w:val="001A5236"/>
    <w:rsid w:val="001B416F"/>
    <w:rsid w:val="001C4FFD"/>
    <w:rsid w:val="001D17DB"/>
    <w:rsid w:val="001D4B27"/>
    <w:rsid w:val="00207B9D"/>
    <w:rsid w:val="00215656"/>
    <w:rsid w:val="00261CBC"/>
    <w:rsid w:val="002707C5"/>
    <w:rsid w:val="002B66A5"/>
    <w:rsid w:val="00314EDB"/>
    <w:rsid w:val="00317BE6"/>
    <w:rsid w:val="003238EC"/>
    <w:rsid w:val="003340F0"/>
    <w:rsid w:val="00341E8F"/>
    <w:rsid w:val="0035328C"/>
    <w:rsid w:val="003A660A"/>
    <w:rsid w:val="003D25A3"/>
    <w:rsid w:val="003D75AD"/>
    <w:rsid w:val="003E4228"/>
    <w:rsid w:val="003E46FD"/>
    <w:rsid w:val="003E62B2"/>
    <w:rsid w:val="00405482"/>
    <w:rsid w:val="00416EA3"/>
    <w:rsid w:val="00432765"/>
    <w:rsid w:val="00470A51"/>
    <w:rsid w:val="00486C8C"/>
    <w:rsid w:val="00493796"/>
    <w:rsid w:val="00493D83"/>
    <w:rsid w:val="0050115E"/>
    <w:rsid w:val="00515D8B"/>
    <w:rsid w:val="005274D6"/>
    <w:rsid w:val="00550F83"/>
    <w:rsid w:val="00587CFF"/>
    <w:rsid w:val="005A2418"/>
    <w:rsid w:val="005A7AD2"/>
    <w:rsid w:val="005F1F2C"/>
    <w:rsid w:val="00642664"/>
    <w:rsid w:val="00684334"/>
    <w:rsid w:val="00687EC6"/>
    <w:rsid w:val="00692FAD"/>
    <w:rsid w:val="00702756"/>
    <w:rsid w:val="00726303"/>
    <w:rsid w:val="00734A79"/>
    <w:rsid w:val="00736704"/>
    <w:rsid w:val="00740F75"/>
    <w:rsid w:val="0076405A"/>
    <w:rsid w:val="007A67EE"/>
    <w:rsid w:val="007B4380"/>
    <w:rsid w:val="007C1A0A"/>
    <w:rsid w:val="007D7B02"/>
    <w:rsid w:val="007E12CE"/>
    <w:rsid w:val="007E7C86"/>
    <w:rsid w:val="0081290F"/>
    <w:rsid w:val="00813331"/>
    <w:rsid w:val="008250D3"/>
    <w:rsid w:val="00894894"/>
    <w:rsid w:val="008C420F"/>
    <w:rsid w:val="008F265B"/>
    <w:rsid w:val="00912524"/>
    <w:rsid w:val="00912AAB"/>
    <w:rsid w:val="00916609"/>
    <w:rsid w:val="0091668F"/>
    <w:rsid w:val="00944EC5"/>
    <w:rsid w:val="009463FC"/>
    <w:rsid w:val="009745FE"/>
    <w:rsid w:val="00976CFF"/>
    <w:rsid w:val="00985067"/>
    <w:rsid w:val="009D2666"/>
    <w:rsid w:val="009D6EDE"/>
    <w:rsid w:val="00A548FA"/>
    <w:rsid w:val="00A5510F"/>
    <w:rsid w:val="00A74904"/>
    <w:rsid w:val="00AE6166"/>
    <w:rsid w:val="00B367B8"/>
    <w:rsid w:val="00B55931"/>
    <w:rsid w:val="00B73496"/>
    <w:rsid w:val="00B82DB3"/>
    <w:rsid w:val="00BA195F"/>
    <w:rsid w:val="00BB5F25"/>
    <w:rsid w:val="00BE31D7"/>
    <w:rsid w:val="00C036AC"/>
    <w:rsid w:val="00C33450"/>
    <w:rsid w:val="00C7461D"/>
    <w:rsid w:val="00C76C43"/>
    <w:rsid w:val="00C7766B"/>
    <w:rsid w:val="00C91DF4"/>
    <w:rsid w:val="00CD3521"/>
    <w:rsid w:val="00D1226F"/>
    <w:rsid w:val="00D123AC"/>
    <w:rsid w:val="00D1759A"/>
    <w:rsid w:val="00D219BB"/>
    <w:rsid w:val="00D26B08"/>
    <w:rsid w:val="00D60833"/>
    <w:rsid w:val="00D77645"/>
    <w:rsid w:val="00DD4220"/>
    <w:rsid w:val="00DF0235"/>
    <w:rsid w:val="00E214AA"/>
    <w:rsid w:val="00E31F30"/>
    <w:rsid w:val="00E36D7C"/>
    <w:rsid w:val="00E41576"/>
    <w:rsid w:val="00E76456"/>
    <w:rsid w:val="00EA224F"/>
    <w:rsid w:val="00EA68AD"/>
    <w:rsid w:val="00F118B1"/>
    <w:rsid w:val="00F23D6A"/>
    <w:rsid w:val="00F95CF7"/>
    <w:rsid w:val="00FA3D8F"/>
    <w:rsid w:val="00FA447C"/>
    <w:rsid w:val="00FA4C7E"/>
    <w:rsid w:val="00FE4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90C3F1"/>
  <w15:docId w15:val="{6BE5453E-620D-46C6-ADA2-C2D9FFE57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06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068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9068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219BB"/>
  </w:style>
  <w:style w:type="paragraph" w:styleId="BalloonText">
    <w:name w:val="Balloon Text"/>
    <w:basedOn w:val="Normal"/>
    <w:semiHidden/>
    <w:rsid w:val="00405482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EA68AD"/>
  </w:style>
  <w:style w:type="character" w:styleId="Hyperlink">
    <w:name w:val="Hyperlink"/>
    <w:basedOn w:val="DefaultParagraphFont"/>
    <w:rsid w:val="003D25A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81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1</vt:lpstr>
    </vt:vector>
  </TitlesOfParts>
  <Company>RSCCD</Company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1</dc:title>
  <dc:subject/>
  <dc:creator>SAC</dc:creator>
  <cp:keywords/>
  <cp:lastModifiedBy>Ho, Nhat</cp:lastModifiedBy>
  <cp:revision>60</cp:revision>
  <cp:lastPrinted>2016-09-21T17:10:00Z</cp:lastPrinted>
  <dcterms:created xsi:type="dcterms:W3CDTF">2008-09-08T18:41:00Z</dcterms:created>
  <dcterms:modified xsi:type="dcterms:W3CDTF">2018-10-07T17:49:00Z</dcterms:modified>
</cp:coreProperties>
</file>